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EC672" w14:textId="4B17B10F" w:rsidR="00564F64" w:rsidRDefault="003144A9" w:rsidP="002B6B01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DBB1C0F" wp14:editId="66F06A1C">
            <wp:simplePos x="0" y="0"/>
            <wp:positionH relativeFrom="margin">
              <wp:align>right</wp:align>
            </wp:positionH>
            <wp:positionV relativeFrom="paragraph">
              <wp:posOffset>371475</wp:posOffset>
            </wp:positionV>
            <wp:extent cx="5943600" cy="44577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6B01">
        <w:rPr>
          <w:sz w:val="32"/>
          <w:szCs w:val="32"/>
        </w:rPr>
        <w:t>The idk drone</w:t>
      </w:r>
    </w:p>
    <w:p w14:paraId="78E25760" w14:textId="4488951D" w:rsidR="00F0554A" w:rsidRDefault="00F0554A" w:rsidP="002B6B01">
      <w:pPr>
        <w:rPr>
          <w:sz w:val="24"/>
          <w:szCs w:val="24"/>
        </w:rPr>
      </w:pPr>
    </w:p>
    <w:p w14:paraId="5D311EAD" w14:textId="30238FF6" w:rsidR="002B6B01" w:rsidRDefault="002B6B01" w:rsidP="002B6B01">
      <w:pPr>
        <w:rPr>
          <w:sz w:val="24"/>
          <w:szCs w:val="24"/>
        </w:rPr>
      </w:pPr>
      <w:r>
        <w:rPr>
          <w:sz w:val="24"/>
          <w:szCs w:val="24"/>
        </w:rPr>
        <w:t xml:space="preserve">The idk drone is what </w:t>
      </w:r>
      <w:proofErr w:type="gramStart"/>
      <w:r>
        <w:rPr>
          <w:sz w:val="24"/>
          <w:szCs w:val="24"/>
        </w:rPr>
        <w:t>every one</w:t>
      </w:r>
      <w:proofErr w:type="gramEnd"/>
      <w:r>
        <w:rPr>
          <w:sz w:val="24"/>
          <w:szCs w:val="24"/>
        </w:rPr>
        <w:t xml:space="preserve"> wants it has easy controls and auto leveling</w:t>
      </w:r>
    </w:p>
    <w:p w14:paraId="5F569766" w14:textId="4324DA61" w:rsidR="003144A9" w:rsidRDefault="00852990" w:rsidP="002B6B01">
      <w:pPr>
        <w:rPr>
          <w:sz w:val="24"/>
          <w:szCs w:val="24"/>
        </w:rPr>
      </w:pPr>
      <w:r w:rsidRPr="00852990">
        <w:rPr>
          <w:sz w:val="24"/>
          <w:szCs w:val="24"/>
        </w:rPr>
        <w:t>dmblade.github.io/drone vods.txt</w:t>
      </w:r>
    </w:p>
    <w:p w14:paraId="33A293F0" w14:textId="3841B844" w:rsidR="00F0554A" w:rsidRDefault="00852990" w:rsidP="002B6B01">
      <w:pPr>
        <w:rPr>
          <w:sz w:val="24"/>
          <w:szCs w:val="24"/>
        </w:rPr>
      </w:pPr>
      <w:hyperlink r:id="rId5" w:history="1">
        <w:r w:rsidRPr="00AA6015">
          <w:rPr>
            <w:rStyle w:val="Hyperlink"/>
            <w:sz w:val="24"/>
            <w:szCs w:val="24"/>
          </w:rPr>
          <w:t>https://youtu.be/w4CIrONqF2s</w:t>
        </w:r>
      </w:hyperlink>
    </w:p>
    <w:p w14:paraId="283E3C10" w14:textId="77777777" w:rsidR="00852990" w:rsidRPr="002B6B01" w:rsidRDefault="00852990" w:rsidP="002B6B01">
      <w:pPr>
        <w:rPr>
          <w:sz w:val="24"/>
          <w:szCs w:val="24"/>
        </w:rPr>
      </w:pPr>
    </w:p>
    <w:sectPr w:rsidR="00852990" w:rsidRPr="002B6B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MDUzNzA1NDYxMjNX0lEKTi0uzszPAykwqgUAjvKY0ywAAAA="/>
  </w:docVars>
  <w:rsids>
    <w:rsidRoot w:val="002F701C"/>
    <w:rsid w:val="002B6B01"/>
    <w:rsid w:val="002F701C"/>
    <w:rsid w:val="003144A9"/>
    <w:rsid w:val="00564F64"/>
    <w:rsid w:val="00852990"/>
    <w:rsid w:val="00F0554A"/>
    <w:rsid w:val="00FD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EDCB3"/>
  <w15:chartTrackingRefBased/>
  <w15:docId w15:val="{A8B40D14-1468-4C99-B71C-886E677B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29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29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w4CIrONqF2s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el pinal</dc:creator>
  <cp:keywords/>
  <dc:description/>
  <cp:lastModifiedBy>david del pinal</cp:lastModifiedBy>
  <cp:revision>4</cp:revision>
  <dcterms:created xsi:type="dcterms:W3CDTF">2021-12-19T11:07:00Z</dcterms:created>
  <dcterms:modified xsi:type="dcterms:W3CDTF">2021-12-19T13:18:00Z</dcterms:modified>
</cp:coreProperties>
</file>